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950"/>
      </w:tblGrid>
      <w:tr w:rsidR="00961C84" w:rsidRPr="0019584C" w14:paraId="288F59B6" w14:textId="77777777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26305DE8" w14:textId="77777777" w:rsidR="00382B69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bookmarkStart w:id="0" w:name="_GoBack"/>
            <w:bookmarkEnd w:id="0"/>
            <w:r w:rsidRPr="0019584C">
              <w:rPr>
                <w:szCs w:val="24"/>
                <w:u w:val="single"/>
              </w:rPr>
              <w:t>Notes:</w:t>
            </w:r>
            <w:r w:rsidRPr="0019584C">
              <w:rPr>
                <w:szCs w:val="24"/>
              </w:rPr>
              <w:t>(Record key insights from readings and discussions.)</w:t>
            </w:r>
          </w:p>
        </w:tc>
      </w:tr>
      <w:tr w:rsidR="00961C84" w:rsidRPr="0019584C" w14:paraId="07AFF07B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1E715916" w14:textId="591B3C80" w:rsidR="0074721E" w:rsidRPr="00961C84" w:rsidRDefault="00102044" w:rsidP="00102044">
            <w:pPr>
              <w:pStyle w:val="Body"/>
              <w:spacing w:before="40"/>
              <w:jc w:val="center"/>
              <w:rPr>
                <w:b/>
                <w:sz w:val="32"/>
                <w:szCs w:val="24"/>
                <w:u w:val="single"/>
              </w:rPr>
            </w:pPr>
            <w:r w:rsidRPr="00961C84">
              <w:rPr>
                <w:b/>
                <w:sz w:val="32"/>
                <w:szCs w:val="24"/>
                <w:u w:val="single"/>
              </w:rPr>
              <w:t>Week-7</w:t>
            </w:r>
          </w:p>
          <w:p w14:paraId="04ECEEDE" w14:textId="4E621E41" w:rsidR="00102044" w:rsidRDefault="00961C84" w:rsidP="00102044">
            <w:pPr>
              <w:pStyle w:val="Body"/>
              <w:spacing w:before="4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Fri</w:t>
            </w:r>
            <w:r w:rsidR="0019584C" w:rsidRPr="0019584C">
              <w:rPr>
                <w:sz w:val="28"/>
                <w:szCs w:val="24"/>
              </w:rPr>
              <w:t>day</w:t>
            </w:r>
            <w:r w:rsidR="00911A7F" w:rsidRPr="0019584C">
              <w:rPr>
                <w:sz w:val="28"/>
                <w:szCs w:val="24"/>
              </w:rPr>
              <w:t>:</w:t>
            </w:r>
            <w:r w:rsidR="00102044" w:rsidRPr="0019584C">
              <w:rPr>
                <w:sz w:val="28"/>
                <w:szCs w:val="24"/>
              </w:rPr>
              <w:t xml:space="preserve"> -</w:t>
            </w:r>
          </w:p>
          <w:p w14:paraId="38436340" w14:textId="610EDD67" w:rsidR="00C908FB" w:rsidRDefault="00961C84" w:rsidP="00961C84">
            <w:pPr>
              <w:pStyle w:val="Body"/>
              <w:spacing w:before="40"/>
              <w:jc w:val="center"/>
              <w:rPr>
                <w:sz w:val="28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14CE6F2" wp14:editId="3749C94B">
                  <wp:extent cx="6124575" cy="792418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8326" cy="7929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764B86" w14:textId="77777777" w:rsidR="009522DE" w:rsidRDefault="009522DE" w:rsidP="0074721E">
            <w:pPr>
              <w:pStyle w:val="Body"/>
              <w:spacing w:before="40"/>
              <w:rPr>
                <w:szCs w:val="24"/>
              </w:rPr>
            </w:pPr>
          </w:p>
          <w:p w14:paraId="7C5C9AEA" w14:textId="365438CE" w:rsidR="004E6170" w:rsidRPr="0019584C" w:rsidRDefault="004E6170" w:rsidP="0074721E">
            <w:pPr>
              <w:pStyle w:val="Body"/>
              <w:spacing w:before="40"/>
              <w:rPr>
                <w:szCs w:val="24"/>
              </w:rPr>
            </w:pPr>
          </w:p>
        </w:tc>
      </w:tr>
      <w:tr w:rsidR="00961C84" w:rsidRPr="0019584C" w14:paraId="0EA9926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5CDC68B3" w14:textId="31F16BDD" w:rsidR="00961C84" w:rsidRPr="00961C84" w:rsidRDefault="00961C84" w:rsidP="00102044">
            <w:pPr>
              <w:pStyle w:val="Body"/>
              <w:spacing w:before="40"/>
              <w:jc w:val="center"/>
              <w:rPr>
                <w:b/>
                <w:sz w:val="32"/>
                <w:szCs w:val="24"/>
                <w:u w:val="single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4E9F050" wp14:editId="5EF6AAD6">
                  <wp:extent cx="6746263" cy="521927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78780" cy="5244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C84" w:rsidRPr="0019584C" w14:paraId="513763D3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342A2E1A" w14:textId="77777777" w:rsidR="00961C84" w:rsidRPr="00961C84" w:rsidRDefault="00961C84" w:rsidP="00102044">
            <w:pPr>
              <w:pStyle w:val="Body"/>
              <w:spacing w:before="40"/>
              <w:jc w:val="center"/>
              <w:rPr>
                <w:b/>
                <w:sz w:val="32"/>
                <w:szCs w:val="24"/>
                <w:u w:val="single"/>
              </w:rPr>
            </w:pPr>
          </w:p>
        </w:tc>
      </w:tr>
      <w:tr w:rsidR="00961C84" w:rsidRPr="0019584C" w14:paraId="56998EC8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1C5727AB" w14:textId="77777777" w:rsidR="00961C84" w:rsidRPr="00961C84" w:rsidRDefault="00961C84" w:rsidP="00102044">
            <w:pPr>
              <w:pStyle w:val="Body"/>
              <w:spacing w:before="40"/>
              <w:jc w:val="center"/>
              <w:rPr>
                <w:b/>
                <w:sz w:val="32"/>
                <w:szCs w:val="24"/>
                <w:u w:val="single"/>
              </w:rPr>
            </w:pPr>
          </w:p>
        </w:tc>
      </w:tr>
    </w:tbl>
    <w:p w14:paraId="03A960B3" w14:textId="77777777" w:rsidR="00810CD5" w:rsidRPr="0019584C" w:rsidRDefault="00810CD5" w:rsidP="00810CD5">
      <w:pPr>
        <w:pStyle w:val="Body"/>
        <w:spacing w:before="0"/>
        <w:rPr>
          <w:szCs w:val="24"/>
          <w:u w:val="single"/>
        </w:rPr>
      </w:pPr>
    </w:p>
    <w:p w14:paraId="13EF677B" w14:textId="24D64C6C" w:rsidR="00810CD5" w:rsidRDefault="00810CD5" w:rsidP="00810CD5">
      <w:pPr>
        <w:pStyle w:val="Body"/>
        <w:spacing w:before="0"/>
        <w:rPr>
          <w:szCs w:val="24"/>
        </w:rPr>
      </w:pPr>
    </w:p>
    <w:p w14:paraId="4C3E7F02" w14:textId="149B5D46" w:rsidR="005A7B4A" w:rsidRDefault="005A7B4A" w:rsidP="00810CD5">
      <w:pPr>
        <w:pStyle w:val="Body"/>
        <w:spacing w:before="0"/>
        <w:rPr>
          <w:szCs w:val="24"/>
        </w:rPr>
      </w:pPr>
    </w:p>
    <w:p w14:paraId="27560F56" w14:textId="2B9725F8" w:rsidR="005A7B4A" w:rsidRDefault="005A7B4A" w:rsidP="00810CD5">
      <w:pPr>
        <w:pStyle w:val="Body"/>
        <w:spacing w:before="0"/>
        <w:rPr>
          <w:szCs w:val="24"/>
        </w:rPr>
      </w:pPr>
    </w:p>
    <w:p w14:paraId="609858C2" w14:textId="77777777" w:rsidR="005A7B4A" w:rsidRPr="0019584C" w:rsidRDefault="005A7B4A" w:rsidP="00810CD5">
      <w:pPr>
        <w:pStyle w:val="Body"/>
        <w:spacing w:before="0"/>
        <w:rPr>
          <w:szCs w:val="24"/>
        </w:rPr>
      </w:pPr>
    </w:p>
    <w:p w14:paraId="626192DA" w14:textId="77777777" w:rsidR="00810CD5" w:rsidRPr="0019584C" w:rsidRDefault="00810CD5" w:rsidP="00810CD5">
      <w:pPr>
        <w:pStyle w:val="Body"/>
        <w:spacing w:before="0"/>
        <w:rPr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19584C" w14:paraId="752216C1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544BA5BD" w14:textId="77777777" w:rsidR="00810CD5" w:rsidRPr="0019584C" w:rsidRDefault="00810CD5" w:rsidP="00810CD5">
            <w:pPr>
              <w:pStyle w:val="Body"/>
              <w:spacing w:before="40"/>
              <w:jc w:val="left"/>
              <w:rPr>
                <w:szCs w:val="24"/>
                <w:u w:val="single"/>
              </w:rPr>
            </w:pPr>
            <w:r w:rsidRPr="0019584C">
              <w:rPr>
                <w:szCs w:val="24"/>
                <w:u w:val="single"/>
              </w:rPr>
              <w:lastRenderedPageBreak/>
              <w:t>Deliverable Status</w:t>
            </w:r>
          </w:p>
        </w:tc>
      </w:tr>
      <w:tr w:rsidR="00810CD5" w:rsidRPr="0019584C" w14:paraId="62573BB7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7CFD4D0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3B23FC37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6E8F9CD9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16812CFE" w14:textId="77777777" w:rsidR="00810CD5" w:rsidRPr="0019584C" w:rsidRDefault="00810CD5" w:rsidP="00842AD4">
            <w:pPr>
              <w:pStyle w:val="Body"/>
              <w:spacing w:before="40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4A7BEFF" w14:textId="77777777" w:rsidR="00810CD5" w:rsidRPr="0019584C" w:rsidRDefault="00810CD5" w:rsidP="00842AD4">
            <w:pPr>
              <w:pStyle w:val="Body"/>
              <w:spacing w:before="40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Effort</w:t>
            </w:r>
          </w:p>
        </w:tc>
      </w:tr>
      <w:tr w:rsidR="00401F88" w:rsidRPr="0019584C" w14:paraId="614266EC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479AB7B8" w14:textId="5B3EA7B5" w:rsidR="00401F88" w:rsidRPr="0019584C" w:rsidRDefault="00911A7F" w:rsidP="00401F88">
            <w:pPr>
              <w:pStyle w:val="Body"/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Double calculator FSM</w:t>
            </w:r>
          </w:p>
        </w:tc>
        <w:tc>
          <w:tcPr>
            <w:tcW w:w="3018" w:type="dxa"/>
            <w:shd w:val="clear" w:color="auto" w:fill="auto"/>
          </w:tcPr>
          <w:p w14:paraId="2C8F8AFC" w14:textId="7E220F2E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Work on the</w:t>
            </w:r>
            <w:r w:rsidR="0065615E">
              <w:rPr>
                <w:szCs w:val="24"/>
              </w:rPr>
              <w:t xml:space="preserve"> user interface </w:t>
            </w:r>
            <w:r w:rsidR="00961C84">
              <w:rPr>
                <w:szCs w:val="24"/>
              </w:rPr>
              <w:t xml:space="preserve">of </w:t>
            </w:r>
            <w:r w:rsidR="00961C84" w:rsidRPr="0019584C">
              <w:rPr>
                <w:szCs w:val="24"/>
              </w:rPr>
              <w:t>Double</w:t>
            </w:r>
            <w:r w:rsidRPr="0019584C">
              <w:rPr>
                <w:szCs w:val="24"/>
              </w:rPr>
              <w:t xml:space="preserve"> calculator to add the FSM cases.</w:t>
            </w:r>
          </w:p>
          <w:p w14:paraId="1586D853" w14:textId="2081D0F8" w:rsidR="00911A7F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Conduct team meetings to know the progress of the project and clear the doubts.</w:t>
            </w:r>
          </w:p>
        </w:tc>
        <w:tc>
          <w:tcPr>
            <w:tcW w:w="3491" w:type="dxa"/>
            <w:shd w:val="clear" w:color="auto" w:fill="auto"/>
          </w:tcPr>
          <w:p w14:paraId="40E82213" w14:textId="788FF751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Working on</w:t>
            </w:r>
            <w:r w:rsidR="0065615E">
              <w:rPr>
                <w:szCs w:val="24"/>
              </w:rPr>
              <w:t xml:space="preserve"> user </w:t>
            </w:r>
            <w:r w:rsidR="00961C84">
              <w:rPr>
                <w:szCs w:val="24"/>
              </w:rPr>
              <w:t xml:space="preserve">interface </w:t>
            </w:r>
            <w:r w:rsidR="00961C84" w:rsidRPr="0019584C">
              <w:rPr>
                <w:szCs w:val="24"/>
              </w:rPr>
              <w:t>of</w:t>
            </w:r>
            <w:r w:rsidR="0065615E">
              <w:rPr>
                <w:szCs w:val="24"/>
              </w:rPr>
              <w:t xml:space="preserve"> </w:t>
            </w:r>
            <w:r w:rsidRPr="0019584C">
              <w:rPr>
                <w:szCs w:val="24"/>
              </w:rPr>
              <w:t>Double calculator to update it with FSM</w:t>
            </w:r>
            <w:r w:rsidR="004E6170">
              <w:rPr>
                <w:szCs w:val="24"/>
              </w:rPr>
              <w:t>’</w:t>
            </w:r>
            <w:r w:rsidRPr="0019584C">
              <w:rPr>
                <w:szCs w:val="24"/>
              </w:rPr>
              <w:t>s according to the requirements.</w:t>
            </w:r>
          </w:p>
          <w:p w14:paraId="7125B0C1" w14:textId="7458307F" w:rsidR="00911A7F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Discussion was conducted in the team regarding the progress of the task and the doubts.</w:t>
            </w:r>
          </w:p>
        </w:tc>
        <w:tc>
          <w:tcPr>
            <w:tcW w:w="835" w:type="dxa"/>
            <w:shd w:val="clear" w:color="auto" w:fill="auto"/>
          </w:tcPr>
          <w:p w14:paraId="4DFADCB1" w14:textId="59E87A51" w:rsidR="00401F88" w:rsidRPr="0019584C" w:rsidRDefault="00961C84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>
              <w:rPr>
                <w:szCs w:val="24"/>
              </w:rPr>
              <w:t>7</w:t>
            </w:r>
            <w:r w:rsidR="00911A7F" w:rsidRPr="0019584C">
              <w:rPr>
                <w:szCs w:val="24"/>
              </w:rPr>
              <w:t>0%</w:t>
            </w:r>
          </w:p>
        </w:tc>
        <w:tc>
          <w:tcPr>
            <w:tcW w:w="1074" w:type="dxa"/>
          </w:tcPr>
          <w:p w14:paraId="2BF14074" w14:textId="2DC248A3" w:rsidR="00401F88" w:rsidRPr="0019584C" w:rsidRDefault="005A7B4A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911A7F" w:rsidRPr="0019584C">
              <w:rPr>
                <w:szCs w:val="24"/>
              </w:rPr>
              <w:t xml:space="preserve"> hour</w:t>
            </w:r>
          </w:p>
        </w:tc>
      </w:tr>
    </w:tbl>
    <w:p w14:paraId="391898D4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7FABD248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7DAF091E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3EFDB291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25B84975" w14:textId="77777777" w:rsidR="000F2891" w:rsidRPr="0019584C" w:rsidRDefault="000F2891" w:rsidP="00B7696D">
      <w:pPr>
        <w:pStyle w:val="Body"/>
        <w:spacing w:before="0"/>
        <w:rPr>
          <w:szCs w:val="24"/>
        </w:rPr>
      </w:pPr>
    </w:p>
    <w:p w14:paraId="29E6CCBF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sectPr w:rsidR="00B7696D" w:rsidRPr="0019584C" w:rsidSect="002F35E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79AC9" w14:textId="77777777" w:rsidR="00CB4CB5" w:rsidRDefault="00CB4CB5" w:rsidP="00810CD5">
      <w:r>
        <w:separator/>
      </w:r>
    </w:p>
  </w:endnote>
  <w:endnote w:type="continuationSeparator" w:id="0">
    <w:p w14:paraId="090A1405" w14:textId="77777777" w:rsidR="00CB4CB5" w:rsidRDefault="00CB4CB5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794EE" w14:textId="77777777" w:rsidR="00CB4CB5" w:rsidRDefault="00CB4CB5" w:rsidP="00810CD5">
      <w:r>
        <w:separator/>
      </w:r>
    </w:p>
  </w:footnote>
  <w:footnote w:type="continuationSeparator" w:id="0">
    <w:p w14:paraId="44687827" w14:textId="77777777" w:rsidR="00CB4CB5" w:rsidRDefault="00CB4CB5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14:paraId="6806B3EB" w14:textId="77777777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4F576D3E" w14:textId="09277748" w:rsidR="00810CD5" w:rsidRPr="00D7517D" w:rsidRDefault="00810CD5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071C96">
            <w:rPr>
              <w:b/>
              <w:sz w:val="36"/>
            </w:rPr>
            <w:t xml:space="preserve"> - </w:t>
          </w:r>
          <w:r w:rsidR="00A7752C">
            <w:rPr>
              <w:b/>
              <w:sz w:val="36"/>
            </w:rPr>
            <w:t>Dail</w:t>
          </w:r>
          <w:r w:rsidR="00071C96">
            <w:rPr>
              <w:b/>
              <w:sz w:val="36"/>
            </w:rPr>
            <w:t>y</w:t>
          </w:r>
        </w:p>
      </w:tc>
    </w:tr>
    <w:tr w:rsidR="00FD667B" w14:paraId="4FA7C5AB" w14:textId="77777777" w:rsidTr="00FD667B">
      <w:trPr>
        <w:tblCellSpacing w:w="20" w:type="dxa"/>
      </w:trPr>
      <w:tc>
        <w:tcPr>
          <w:tcW w:w="9973" w:type="dxa"/>
          <w:gridSpan w:val="2"/>
        </w:tcPr>
        <w:p w14:paraId="64313AC0" w14:textId="77777777" w:rsidR="00FD667B" w:rsidRPr="00D7517D" w:rsidRDefault="00FD667B" w:rsidP="0069592D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FD667B" w14:paraId="4E8AA1F7" w14:textId="77777777" w:rsidTr="00842AD4">
      <w:trPr>
        <w:tblCellSpacing w:w="20" w:type="dxa"/>
      </w:trPr>
      <w:tc>
        <w:tcPr>
          <w:tcW w:w="6303" w:type="dxa"/>
        </w:tcPr>
        <w:p w14:paraId="72571CDD" w14:textId="7165C127" w:rsidR="00FD667B" w:rsidRPr="00D7517D" w:rsidRDefault="00FD667B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 xml:space="preserve">Intern Id: </w:t>
          </w:r>
          <w:r w:rsidR="0091585A">
            <w:rPr>
              <w:b/>
              <w:sz w:val="20"/>
            </w:rPr>
            <w:t>170004</w:t>
          </w:r>
          <w:r>
            <w:rPr>
              <w:b/>
              <w:sz w:val="20"/>
            </w:rPr>
            <w:t xml:space="preserve">                                     Intern’s Name</w:t>
          </w:r>
          <w:r w:rsidRPr="00D7517D">
            <w:rPr>
              <w:b/>
              <w:sz w:val="20"/>
            </w:rPr>
            <w:t>:</w:t>
          </w:r>
          <w:r w:rsidR="0091585A"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12FB5222" w14:textId="31FABDF2" w:rsidR="00FD667B" w:rsidRPr="00D7517D" w:rsidRDefault="00FD667B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</w:t>
          </w:r>
          <w:r w:rsidR="0091585A">
            <w:rPr>
              <w:sz w:val="20"/>
            </w:rPr>
            <w:t>02-2</w:t>
          </w:r>
          <w:r w:rsidR="005A7B4A">
            <w:rPr>
              <w:sz w:val="20"/>
            </w:rPr>
            <w:t>3</w:t>
          </w:r>
          <w:r>
            <w:rPr>
              <w:sz w:val="20"/>
            </w:rPr>
            <w:t xml:space="preserve"> to 2018-</w:t>
          </w:r>
          <w:r w:rsidR="0091585A">
            <w:rPr>
              <w:sz w:val="20"/>
            </w:rPr>
            <w:t>02-2</w:t>
          </w:r>
          <w:r w:rsidR="005A7B4A">
            <w:rPr>
              <w:sz w:val="20"/>
            </w:rPr>
            <w:t>3</w:t>
          </w:r>
        </w:p>
      </w:tc>
    </w:tr>
  </w:tbl>
  <w:p w14:paraId="377462BD" w14:textId="77777777" w:rsidR="00810CD5" w:rsidRDefault="00810CD5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95343"/>
    <w:multiLevelType w:val="hybridMultilevel"/>
    <w:tmpl w:val="DD6055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B7D77"/>
    <w:multiLevelType w:val="hybridMultilevel"/>
    <w:tmpl w:val="1CCC06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D4357"/>
    <w:multiLevelType w:val="hybridMultilevel"/>
    <w:tmpl w:val="B060E4CE"/>
    <w:lvl w:ilvl="0" w:tplc="4BAEBB86">
      <w:start w:val="1"/>
      <w:numFmt w:val="decimal"/>
      <w:lvlText w:val="%1."/>
      <w:lvlJc w:val="left"/>
      <w:pPr>
        <w:ind w:left="720" w:hanging="360"/>
      </w:pPr>
      <w:rPr>
        <w:rFonts w:ascii="Times" w:eastAsia="Times" w:hAnsi="Times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1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3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510AE"/>
    <w:multiLevelType w:val="hybridMultilevel"/>
    <w:tmpl w:val="39DC2B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E60E13"/>
    <w:multiLevelType w:val="hybridMultilevel"/>
    <w:tmpl w:val="207C80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785AAB"/>
    <w:multiLevelType w:val="hybridMultilevel"/>
    <w:tmpl w:val="AC525954"/>
    <w:lvl w:ilvl="0" w:tplc="144CEB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30" w15:restartNumberingAfterBreak="0">
    <w:nsid w:val="4E223D16"/>
    <w:multiLevelType w:val="hybridMultilevel"/>
    <w:tmpl w:val="3C04C664"/>
    <w:lvl w:ilvl="0" w:tplc="8D7678A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E572D27"/>
    <w:multiLevelType w:val="hybridMultilevel"/>
    <w:tmpl w:val="C606559C"/>
    <w:lvl w:ilvl="0" w:tplc="B8ECC3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6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4336C0"/>
    <w:multiLevelType w:val="hybridMultilevel"/>
    <w:tmpl w:val="5812FF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01435C"/>
    <w:multiLevelType w:val="hybridMultilevel"/>
    <w:tmpl w:val="BB7AAC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764409"/>
    <w:multiLevelType w:val="hybridMultilevel"/>
    <w:tmpl w:val="272AFF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48022F"/>
    <w:multiLevelType w:val="hybridMultilevel"/>
    <w:tmpl w:val="A8DEE8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35"/>
  </w:num>
  <w:num w:numId="4">
    <w:abstractNumId w:val="36"/>
  </w:num>
  <w:num w:numId="5">
    <w:abstractNumId w:val="24"/>
  </w:num>
  <w:num w:numId="6">
    <w:abstractNumId w:val="17"/>
  </w:num>
  <w:num w:numId="7">
    <w:abstractNumId w:val="45"/>
  </w:num>
  <w:num w:numId="8">
    <w:abstractNumId w:val="20"/>
  </w:num>
  <w:num w:numId="9">
    <w:abstractNumId w:val="4"/>
  </w:num>
  <w:num w:numId="10">
    <w:abstractNumId w:val="19"/>
  </w:num>
  <w:num w:numId="11">
    <w:abstractNumId w:val="8"/>
  </w:num>
  <w:num w:numId="12">
    <w:abstractNumId w:val="29"/>
  </w:num>
  <w:num w:numId="13">
    <w:abstractNumId w:val="40"/>
  </w:num>
  <w:num w:numId="14">
    <w:abstractNumId w:val="13"/>
  </w:num>
  <w:num w:numId="15">
    <w:abstractNumId w:val="0"/>
  </w:num>
  <w:num w:numId="16">
    <w:abstractNumId w:val="26"/>
  </w:num>
  <w:num w:numId="17">
    <w:abstractNumId w:val="32"/>
  </w:num>
  <w:num w:numId="18">
    <w:abstractNumId w:val="7"/>
  </w:num>
  <w:num w:numId="19">
    <w:abstractNumId w:val="14"/>
  </w:num>
  <w:num w:numId="20">
    <w:abstractNumId w:val="21"/>
  </w:num>
  <w:num w:numId="21">
    <w:abstractNumId w:val="48"/>
  </w:num>
  <w:num w:numId="22">
    <w:abstractNumId w:val="25"/>
  </w:num>
  <w:num w:numId="23">
    <w:abstractNumId w:val="43"/>
  </w:num>
  <w:num w:numId="24">
    <w:abstractNumId w:val="37"/>
  </w:num>
  <w:num w:numId="25">
    <w:abstractNumId w:val="46"/>
  </w:num>
  <w:num w:numId="26">
    <w:abstractNumId w:val="5"/>
  </w:num>
  <w:num w:numId="27">
    <w:abstractNumId w:val="27"/>
  </w:num>
  <w:num w:numId="28">
    <w:abstractNumId w:val="11"/>
  </w:num>
  <w:num w:numId="29">
    <w:abstractNumId w:val="3"/>
  </w:num>
  <w:num w:numId="30">
    <w:abstractNumId w:val="6"/>
  </w:num>
  <w:num w:numId="31">
    <w:abstractNumId w:val="39"/>
  </w:num>
  <w:num w:numId="32">
    <w:abstractNumId w:val="34"/>
  </w:num>
  <w:num w:numId="33">
    <w:abstractNumId w:val="33"/>
  </w:num>
  <w:num w:numId="34">
    <w:abstractNumId w:val="15"/>
  </w:num>
  <w:num w:numId="35">
    <w:abstractNumId w:val="18"/>
  </w:num>
  <w:num w:numId="36">
    <w:abstractNumId w:val="41"/>
  </w:num>
  <w:num w:numId="37">
    <w:abstractNumId w:val="47"/>
  </w:num>
  <w:num w:numId="38">
    <w:abstractNumId w:val="23"/>
  </w:num>
  <w:num w:numId="39">
    <w:abstractNumId w:val="38"/>
  </w:num>
  <w:num w:numId="40">
    <w:abstractNumId w:val="9"/>
  </w:num>
  <w:num w:numId="41">
    <w:abstractNumId w:val="22"/>
  </w:num>
  <w:num w:numId="42">
    <w:abstractNumId w:val="1"/>
  </w:num>
  <w:num w:numId="43">
    <w:abstractNumId w:val="49"/>
  </w:num>
  <w:num w:numId="44">
    <w:abstractNumId w:val="31"/>
  </w:num>
  <w:num w:numId="45">
    <w:abstractNumId w:val="2"/>
  </w:num>
  <w:num w:numId="46">
    <w:abstractNumId w:val="28"/>
  </w:num>
  <w:num w:numId="47">
    <w:abstractNumId w:val="16"/>
  </w:num>
  <w:num w:numId="48">
    <w:abstractNumId w:val="42"/>
  </w:num>
  <w:num w:numId="49">
    <w:abstractNumId w:val="30"/>
  </w:num>
  <w:num w:numId="50">
    <w:abstractNumId w:val="4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Y3tjQ3tzAyNDVV0lEKTi0uzszPAymwqAUA2Ph3tywAAAA="/>
  </w:docVars>
  <w:rsids>
    <w:rsidRoot w:val="00C04177"/>
    <w:rsid w:val="00012FD4"/>
    <w:rsid w:val="00016553"/>
    <w:rsid w:val="000377AF"/>
    <w:rsid w:val="00071C96"/>
    <w:rsid w:val="00094CFE"/>
    <w:rsid w:val="00095DC9"/>
    <w:rsid w:val="000A101C"/>
    <w:rsid w:val="000F2891"/>
    <w:rsid w:val="00102044"/>
    <w:rsid w:val="00154D8A"/>
    <w:rsid w:val="00187F97"/>
    <w:rsid w:val="0019584C"/>
    <w:rsid w:val="00196F2A"/>
    <w:rsid w:val="001F07F2"/>
    <w:rsid w:val="001F75E4"/>
    <w:rsid w:val="002041F4"/>
    <w:rsid w:val="00226E76"/>
    <w:rsid w:val="00230D19"/>
    <w:rsid w:val="00260D64"/>
    <w:rsid w:val="00261094"/>
    <w:rsid w:val="00290FA9"/>
    <w:rsid w:val="002A3AE7"/>
    <w:rsid w:val="002B0BFE"/>
    <w:rsid w:val="002D7FDC"/>
    <w:rsid w:val="002E0D1C"/>
    <w:rsid w:val="002F2038"/>
    <w:rsid w:val="002F35EF"/>
    <w:rsid w:val="002F7239"/>
    <w:rsid w:val="00304A39"/>
    <w:rsid w:val="00304E43"/>
    <w:rsid w:val="003060C2"/>
    <w:rsid w:val="003139C5"/>
    <w:rsid w:val="003169ED"/>
    <w:rsid w:val="00325D73"/>
    <w:rsid w:val="003371D1"/>
    <w:rsid w:val="00371B0D"/>
    <w:rsid w:val="00382B69"/>
    <w:rsid w:val="003A7964"/>
    <w:rsid w:val="00401F88"/>
    <w:rsid w:val="00454F94"/>
    <w:rsid w:val="00457C83"/>
    <w:rsid w:val="00471B7D"/>
    <w:rsid w:val="004C2295"/>
    <w:rsid w:val="004D6EC8"/>
    <w:rsid w:val="004E6170"/>
    <w:rsid w:val="00506268"/>
    <w:rsid w:val="00510E42"/>
    <w:rsid w:val="00562064"/>
    <w:rsid w:val="005627A2"/>
    <w:rsid w:val="0056648C"/>
    <w:rsid w:val="005A7B4A"/>
    <w:rsid w:val="005C2D90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5615E"/>
    <w:rsid w:val="006724AD"/>
    <w:rsid w:val="00683BC5"/>
    <w:rsid w:val="00686285"/>
    <w:rsid w:val="006C0D63"/>
    <w:rsid w:val="006F2B3C"/>
    <w:rsid w:val="006F7D05"/>
    <w:rsid w:val="00726E24"/>
    <w:rsid w:val="0074721E"/>
    <w:rsid w:val="00751A2F"/>
    <w:rsid w:val="0076532A"/>
    <w:rsid w:val="007A4C25"/>
    <w:rsid w:val="007B1ED9"/>
    <w:rsid w:val="007C4D98"/>
    <w:rsid w:val="007E2DE2"/>
    <w:rsid w:val="008074E6"/>
    <w:rsid w:val="00810CD5"/>
    <w:rsid w:val="00826394"/>
    <w:rsid w:val="008323CE"/>
    <w:rsid w:val="00865299"/>
    <w:rsid w:val="008827B0"/>
    <w:rsid w:val="008B3BED"/>
    <w:rsid w:val="008D2264"/>
    <w:rsid w:val="00911A7F"/>
    <w:rsid w:val="0091585A"/>
    <w:rsid w:val="009522DE"/>
    <w:rsid w:val="00955F2B"/>
    <w:rsid w:val="00961C84"/>
    <w:rsid w:val="00962C3D"/>
    <w:rsid w:val="00972ACE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31581"/>
    <w:rsid w:val="00A552C9"/>
    <w:rsid w:val="00A7752C"/>
    <w:rsid w:val="00AA143E"/>
    <w:rsid w:val="00AA2477"/>
    <w:rsid w:val="00AA7CE5"/>
    <w:rsid w:val="00AD1699"/>
    <w:rsid w:val="00AD5C15"/>
    <w:rsid w:val="00AD7273"/>
    <w:rsid w:val="00B05F71"/>
    <w:rsid w:val="00B1170A"/>
    <w:rsid w:val="00B73FEF"/>
    <w:rsid w:val="00B7696D"/>
    <w:rsid w:val="00BA139C"/>
    <w:rsid w:val="00BB1155"/>
    <w:rsid w:val="00C04177"/>
    <w:rsid w:val="00C16287"/>
    <w:rsid w:val="00C221EE"/>
    <w:rsid w:val="00C25019"/>
    <w:rsid w:val="00C519F7"/>
    <w:rsid w:val="00C52752"/>
    <w:rsid w:val="00C52F45"/>
    <w:rsid w:val="00C732A2"/>
    <w:rsid w:val="00C75BFC"/>
    <w:rsid w:val="00C908FB"/>
    <w:rsid w:val="00C93F4B"/>
    <w:rsid w:val="00C9693C"/>
    <w:rsid w:val="00CA4393"/>
    <w:rsid w:val="00CB4CB5"/>
    <w:rsid w:val="00CF0804"/>
    <w:rsid w:val="00CF2ECC"/>
    <w:rsid w:val="00D03F54"/>
    <w:rsid w:val="00D3094E"/>
    <w:rsid w:val="00D320D5"/>
    <w:rsid w:val="00D35734"/>
    <w:rsid w:val="00D36224"/>
    <w:rsid w:val="00D560BF"/>
    <w:rsid w:val="00DA740D"/>
    <w:rsid w:val="00DF57C5"/>
    <w:rsid w:val="00E40439"/>
    <w:rsid w:val="00E74718"/>
    <w:rsid w:val="00E915A2"/>
    <w:rsid w:val="00EA13AE"/>
    <w:rsid w:val="00EA6CDD"/>
    <w:rsid w:val="00EC166F"/>
    <w:rsid w:val="00EE1726"/>
    <w:rsid w:val="00EE5B9D"/>
    <w:rsid w:val="00EE79B1"/>
    <w:rsid w:val="00F151C4"/>
    <w:rsid w:val="00F77DC1"/>
    <w:rsid w:val="00F87BFB"/>
    <w:rsid w:val="00F9106F"/>
    <w:rsid w:val="00FA0D59"/>
    <w:rsid w:val="00FC24F7"/>
    <w:rsid w:val="00FD0850"/>
    <w:rsid w:val="00FD6351"/>
    <w:rsid w:val="00FD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EB11D"/>
  <w15:docId w15:val="{826F418E-AAB0-4645-B2A1-4DE07F0A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1020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04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F91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56648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F77DC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4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5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24</cp:revision>
  <cp:lastPrinted>2018-02-22T17:36:00Z</cp:lastPrinted>
  <dcterms:created xsi:type="dcterms:W3CDTF">2017-06-24T07:59:00Z</dcterms:created>
  <dcterms:modified xsi:type="dcterms:W3CDTF">2018-02-23T18:06:00Z</dcterms:modified>
  <cp:category/>
</cp:coreProperties>
</file>